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93BBC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6D57CEE" w14:textId="58583008" w:rsidR="002258C5" w:rsidRPr="00703B29" w:rsidRDefault="00BE6D57" w:rsidP="0032674A">
      <w:pPr>
        <w:pStyle w:val="Rubrik"/>
        <w:tabs>
          <w:tab w:val="clear" w:pos="4253"/>
          <w:tab w:val="center" w:pos="4678"/>
          <w:tab w:val="right" w:pos="9923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QA1</w:t>
      </w:r>
      <w:r w:rsidR="00703B29"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231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8C3A0F"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ED7F88">
        <w:rPr>
          <w:rFonts w:cs="Arial"/>
          <w:sz w:val="20"/>
        </w:rPr>
        <w:t>6</w:t>
      </w:r>
      <w:r w:rsidR="002B4AC6">
        <w:rPr>
          <w:rFonts w:cs="Arial"/>
          <w:sz w:val="20"/>
        </w:rPr>
        <w:t>R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600CD">
        <w:rPr>
          <w:rFonts w:cs="Arial"/>
          <w:sz w:val="20"/>
        </w:rPr>
        <w:t>2</w:t>
      </w:r>
      <w:r w:rsidR="002B4AC6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2B7733">
        <w:rPr>
          <w:rFonts w:cs="Arial"/>
          <w:sz w:val="20"/>
        </w:rPr>
        <w:t>0</w:t>
      </w:r>
      <w:r w:rsidR="00ED1567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01</w:t>
      </w:r>
    </w:p>
    <w:p w14:paraId="172683F1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3BA060F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4D277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754" w:right="708" w:bottom="1701" w:left="1134" w:header="709" w:footer="720" w:gutter="0"/>
          <w:cols w:space="720"/>
          <w:docGrid w:linePitch="360"/>
        </w:sectPr>
      </w:pPr>
    </w:p>
    <w:p w14:paraId="12B57260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5F183A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D5448AE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574F8B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376D648" w14:textId="77777777" w:rsidR="00BD04A7" w:rsidRPr="001C202F" w:rsidRDefault="005E19A0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1075269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50F1603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04B7D4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B0D3367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7479EC21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464959E" w14:textId="77777777" w:rsidR="004D277F" w:rsidRPr="00E44F7D" w:rsidRDefault="004D277F" w:rsidP="004D277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21CC89F8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ED5B214" w14:textId="77777777" w:rsidR="004D277F" w:rsidRDefault="004D277F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71D91F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866526C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4749AE0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874EB47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872C7F5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277F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66DA838" w14:textId="3851284F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4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7DB383F" w14:textId="6B8C257D" w:rsidR="00A046AF" w:rsidRDefault="00B256E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B256EF">
        <w:rPr>
          <w:noProof/>
        </w:rPr>
        <w:drawing>
          <wp:anchor distT="0" distB="0" distL="114300" distR="114300" simplePos="0" relativeHeight="251658240" behindDoc="0" locked="0" layoutInCell="1" allowOverlap="1" wp14:anchorId="4CEC8E9D" wp14:editId="2EA3AED9">
            <wp:simplePos x="0" y="0"/>
            <wp:positionH relativeFrom="column">
              <wp:posOffset>3479</wp:posOffset>
            </wp:positionH>
            <wp:positionV relativeFrom="paragraph">
              <wp:posOffset>442</wp:posOffset>
            </wp:positionV>
            <wp:extent cx="6480810" cy="110617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09A2CE" w14:textId="62EE3E6F" w:rsidR="004D46E1" w:rsidRDefault="00B256E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B256EF">
        <w:rPr>
          <w:noProof/>
        </w:rPr>
        <w:drawing>
          <wp:anchor distT="0" distB="0" distL="114300" distR="114300" simplePos="0" relativeHeight="251659264" behindDoc="0" locked="0" layoutInCell="1" allowOverlap="1" wp14:anchorId="57911025" wp14:editId="132A90B3">
            <wp:simplePos x="0" y="0"/>
            <wp:positionH relativeFrom="margin">
              <wp:align>left</wp:align>
            </wp:positionH>
            <wp:positionV relativeFrom="paragraph">
              <wp:posOffset>9001</wp:posOffset>
            </wp:positionV>
            <wp:extent cx="3235960" cy="1245235"/>
            <wp:effectExtent l="0" t="0" r="254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656" cy="1247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0DEE"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61B0F021" w14:textId="3F816AE2" w:rsidR="00494494" w:rsidRDefault="0049449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9C64C64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03145B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2AEC7D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BFC342F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628268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231C4E3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5F9282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1B3E942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D1AFEC7" w14:textId="77777777" w:rsidR="006972EC" w:rsidRDefault="006972EC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9DF7255" w14:textId="77777777" w:rsidR="002B7733" w:rsidRDefault="002B77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8C6476" w14:textId="685BD99E" w:rsidR="002B7733" w:rsidRPr="002B7733" w:rsidRDefault="002B773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2B7733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BF9178D" w14:textId="7C106A48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2B773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E0955D5" w14:textId="56B9A265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2B7733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472ED5DF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ACFB1D6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3CE6592D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F7E5B1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033A90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1818C901" w14:textId="77777777" w:rsidR="008F068B" w:rsidRPr="006E14C9" w:rsidRDefault="008F068B" w:rsidP="006E14C9">
      <w:pPr>
        <w:pStyle w:val="Brdtext2"/>
        <w:tabs>
          <w:tab w:val="clear" w:pos="0"/>
          <w:tab w:val="left" w:pos="284"/>
          <w:tab w:val="left" w:pos="9639"/>
          <w:tab w:val="left" w:pos="9781"/>
          <w:tab w:val="left" w:pos="10206"/>
        </w:tabs>
        <w:ind w:right="425"/>
        <w:rPr>
          <w:rFonts w:cs="Arial"/>
          <w:color w:val="FF0000"/>
          <w:sz w:val="18"/>
          <w:szCs w:val="18"/>
        </w:rPr>
      </w:pPr>
    </w:p>
    <w:p w14:paraId="09E3F5EC" w14:textId="77777777" w:rsidR="006E14C9" w:rsidRPr="006E14C9" w:rsidRDefault="006E14C9" w:rsidP="006E14C9">
      <w:pPr>
        <w:tabs>
          <w:tab w:val="left" w:pos="284"/>
        </w:tabs>
        <w:ind w:right="425"/>
        <w:rPr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1EC25C37" w14:textId="6AC08F9C" w:rsidR="00C97D6B" w:rsidRPr="00C97D6B" w:rsidRDefault="00C97D6B" w:rsidP="00C97D6B">
      <w:pPr>
        <w:pStyle w:val="Beskrivning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C97D6B">
        <w:rPr>
          <w:rFonts w:ascii="Arial" w:hAnsi="Arial" w:cs="Arial"/>
          <w:i w:val="0"/>
          <w:iCs w:val="0"/>
          <w:color w:val="auto"/>
        </w:rPr>
        <w:t xml:space="preserve">Primer mixes 7, 14, 15 and 21 may </w:t>
      </w:r>
      <w:proofErr w:type="gramStart"/>
      <w:r w:rsidRPr="00C97D6B">
        <w:rPr>
          <w:rFonts w:ascii="Arial" w:hAnsi="Arial" w:cs="Arial"/>
          <w:i w:val="0"/>
          <w:iCs w:val="0"/>
          <w:color w:val="auto"/>
        </w:rPr>
        <w:t>have a tendency to</w:t>
      </w:r>
      <w:proofErr w:type="gramEnd"/>
      <w:r w:rsidRPr="00C97D6B">
        <w:rPr>
          <w:rFonts w:ascii="Arial" w:hAnsi="Arial" w:cs="Arial"/>
          <w:i w:val="0"/>
          <w:iCs w:val="0"/>
          <w:color w:val="auto"/>
        </w:rPr>
        <w:t xml:space="preserve"> giving rise to primer oligomer formation.</w:t>
      </w:r>
    </w:p>
    <w:p w14:paraId="21587057" w14:textId="7F954B98" w:rsidR="00C97D6B" w:rsidRPr="00C97D6B" w:rsidRDefault="00C97D6B" w:rsidP="00C97D6B">
      <w:pPr>
        <w:pStyle w:val="Beskrivning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C97D6B">
        <w:rPr>
          <w:rFonts w:ascii="Arial" w:hAnsi="Arial" w:cs="Arial"/>
          <w:i w:val="0"/>
          <w:iCs w:val="0"/>
          <w:color w:val="auto"/>
        </w:rPr>
        <w:t>Primer mixes 2 and 27 may have a tendency of unspecific amplification.</w:t>
      </w:r>
    </w:p>
    <w:p w14:paraId="58DA8296" w14:textId="59E6405E" w:rsidR="00C97D6B" w:rsidRPr="00C97D6B" w:rsidRDefault="00C97D6B" w:rsidP="00C97D6B">
      <w:pPr>
        <w:pStyle w:val="Beskrivning"/>
        <w:spacing w:after="0"/>
        <w:ind w:right="-285"/>
        <w:jc w:val="both"/>
        <w:rPr>
          <w:rFonts w:ascii="Arial" w:hAnsi="Arial" w:cs="Arial"/>
          <w:i w:val="0"/>
          <w:iCs w:val="0"/>
          <w:color w:val="auto"/>
        </w:rPr>
      </w:pPr>
      <w:r w:rsidRPr="00C97D6B">
        <w:rPr>
          <w:rFonts w:ascii="Arial" w:hAnsi="Arial" w:cs="Arial"/>
          <w:i w:val="0"/>
          <w:iCs w:val="0"/>
          <w:color w:val="auto"/>
        </w:rPr>
        <w:t>Primer mixes 1</w:t>
      </w:r>
      <w:r w:rsidR="00F0454B">
        <w:rPr>
          <w:rFonts w:ascii="Arial" w:hAnsi="Arial" w:cs="Arial"/>
          <w:i w:val="0"/>
          <w:iCs w:val="0"/>
          <w:color w:val="auto"/>
        </w:rPr>
        <w:t>,8</w:t>
      </w:r>
      <w:r w:rsidRPr="00C97D6B">
        <w:rPr>
          <w:rFonts w:ascii="Arial" w:hAnsi="Arial" w:cs="Arial"/>
          <w:i w:val="0"/>
          <w:iCs w:val="0"/>
          <w:color w:val="auto"/>
        </w:rPr>
        <w:t xml:space="preserve"> and 24 may give rise to a lower yield of HLA-specific PCR product than the other DQA1 primer mixes.</w:t>
      </w:r>
    </w:p>
    <w:p w14:paraId="49E8DAE0" w14:textId="78A287A4" w:rsidR="008C2E0A" w:rsidRDefault="006E14C9" w:rsidP="006E14C9">
      <w:pPr>
        <w:tabs>
          <w:tab w:val="left" w:pos="284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6E14C9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6E14C9">
        <w:rPr>
          <w:rFonts w:ascii="Arial" w:hAnsi="Arial" w:cs="Arial"/>
          <w:sz w:val="18"/>
          <w:szCs w:val="18"/>
        </w:rPr>
        <w:t>mix</w:t>
      </w:r>
      <w:proofErr w:type="gramEnd"/>
      <w:r w:rsidRPr="006E14C9">
        <w:rPr>
          <w:rFonts w:ascii="Arial" w:hAnsi="Arial" w:cs="Arial"/>
          <w:sz w:val="18"/>
          <w:szCs w:val="18"/>
        </w:rPr>
        <w:t xml:space="preserve"> 3</w:t>
      </w:r>
      <w:r w:rsidR="000C6452">
        <w:rPr>
          <w:rFonts w:ascii="Arial" w:hAnsi="Arial" w:cs="Arial"/>
          <w:sz w:val="18"/>
          <w:szCs w:val="18"/>
        </w:rPr>
        <w:t>5</w:t>
      </w:r>
      <w:r w:rsidRPr="006E14C9">
        <w:rPr>
          <w:rFonts w:ascii="Arial" w:hAnsi="Arial" w:cs="Arial"/>
          <w:sz w:val="18"/>
          <w:szCs w:val="18"/>
        </w:rPr>
        <w:t xml:space="preserve"> contains a negative control, which will amplify </w:t>
      </w:r>
      <w:r w:rsidR="002B7733">
        <w:rPr>
          <w:rFonts w:ascii="Arial" w:hAnsi="Arial" w:cs="Arial"/>
          <w:sz w:val="18"/>
          <w:szCs w:val="18"/>
        </w:rPr>
        <w:t>the</w:t>
      </w:r>
      <w:r w:rsidR="00D541A3">
        <w:rPr>
          <w:rFonts w:ascii="Arial" w:hAnsi="Arial" w:cs="Arial"/>
          <w:sz w:val="18"/>
          <w:szCs w:val="18"/>
        </w:rPr>
        <w:t xml:space="preserve"> majority</w:t>
      </w:r>
      <w:r w:rsidRPr="006E14C9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2B7733">
        <w:rPr>
          <w:rFonts w:ascii="Arial" w:hAnsi="Arial" w:cs="Arial"/>
          <w:sz w:val="18"/>
          <w:szCs w:val="18"/>
        </w:rPr>
        <w:t>20</w:t>
      </w:r>
      <w:r w:rsidRPr="006E14C9">
        <w:rPr>
          <w:rFonts w:ascii="Arial" w:hAnsi="Arial" w:cs="Arial"/>
          <w:sz w:val="18"/>
          <w:szCs w:val="18"/>
        </w:rPr>
        <w:t>0 base pairs.</w:t>
      </w:r>
    </w:p>
    <w:p w14:paraId="0E3AA42E" w14:textId="77777777" w:rsidR="008C2E0A" w:rsidRDefault="008C2E0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p w14:paraId="2FFF851D" w14:textId="22CED27F" w:rsidR="006E14C9" w:rsidRPr="006E14C9" w:rsidRDefault="002B4AC6" w:rsidP="006E14C9">
      <w:pPr>
        <w:tabs>
          <w:tab w:val="left" w:pos="284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2B4AC6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61B82B8" wp14:editId="50928661">
            <wp:simplePos x="0" y="0"/>
            <wp:positionH relativeFrom="column">
              <wp:posOffset>3479</wp:posOffset>
            </wp:positionH>
            <wp:positionV relativeFrom="paragraph">
              <wp:posOffset>2761</wp:posOffset>
            </wp:positionV>
            <wp:extent cx="6382800" cy="84600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2800" cy="84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21A53C" w14:textId="517987C8" w:rsidR="003201D4" w:rsidRDefault="003201D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3201D4" w:rsidSect="00404567">
          <w:type w:val="continuous"/>
          <w:pgSz w:w="11907" w:h="16840" w:code="9"/>
          <w:pgMar w:top="1701" w:right="1134" w:bottom="1701" w:left="1134" w:header="720" w:footer="720" w:gutter="0"/>
          <w:pgNumType w:start="2"/>
          <w:cols w:space="720"/>
          <w:docGrid w:linePitch="360"/>
        </w:sectPr>
      </w:pPr>
    </w:p>
    <w:p w14:paraId="76CCAAD0" w14:textId="298FE181" w:rsidR="00B45D93" w:rsidRDefault="00FD6288" w:rsidP="00B45D9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noProof/>
        </w:rPr>
      </w:pPr>
      <w:r w:rsidRPr="00FD6288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0DA5D896" wp14:editId="7B1EF454">
            <wp:simplePos x="0" y="0"/>
            <wp:positionH relativeFrom="column">
              <wp:posOffset>187960</wp:posOffset>
            </wp:positionH>
            <wp:positionV relativeFrom="paragraph">
              <wp:posOffset>0</wp:posOffset>
            </wp:positionV>
            <wp:extent cx="6390000" cy="7862400"/>
            <wp:effectExtent l="0" t="0" r="0" b="571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8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A3ECD2" w14:textId="0921F2AD" w:rsidR="002B4AC6" w:rsidRDefault="002B4AC6" w:rsidP="00B45D93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noProof/>
        </w:rPr>
      </w:pPr>
    </w:p>
    <w:p w14:paraId="5CDBF537" w14:textId="77777777" w:rsidR="00BB437A" w:rsidRDefault="00BB437A" w:rsidP="00F030E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noProof/>
        </w:rPr>
      </w:pPr>
    </w:p>
    <w:p w14:paraId="24C1DA5C" w14:textId="616AE4E4" w:rsidR="0032674A" w:rsidRPr="00B45D93" w:rsidRDefault="0032674A" w:rsidP="00FD628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</w:rPr>
      </w:pPr>
      <w:r w:rsidRPr="00B45D93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1</w:t>
      </w:r>
      <w:r w:rsidRPr="00B45D93">
        <w:rPr>
          <w:rFonts w:ascii="Arial" w:hAnsi="Arial" w:cs="Arial"/>
          <w:spacing w:val="-3"/>
          <w:sz w:val="18"/>
          <w:szCs w:val="18"/>
        </w:rPr>
        <w:t xml:space="preserve">DQA1 alleles </w:t>
      </w:r>
      <w:r w:rsidR="009D5F07">
        <w:rPr>
          <w:rFonts w:ascii="Arial" w:hAnsi="Arial" w:cs="Arial"/>
          <w:spacing w:val="-3"/>
          <w:sz w:val="18"/>
          <w:szCs w:val="18"/>
        </w:rPr>
        <w:t xml:space="preserve">in bold lettering are </w:t>
      </w:r>
      <w:r w:rsidRPr="00B45D93">
        <w:rPr>
          <w:rFonts w:ascii="Arial" w:hAnsi="Arial" w:cs="Arial"/>
          <w:spacing w:val="-3"/>
          <w:sz w:val="18"/>
          <w:szCs w:val="18"/>
        </w:rPr>
        <w:t>listed on the IMGT/HLA web p</w:t>
      </w:r>
      <w:r w:rsidR="00E04550">
        <w:rPr>
          <w:rFonts w:ascii="Arial" w:hAnsi="Arial" w:cs="Arial"/>
          <w:spacing w:val="-3"/>
          <w:sz w:val="18"/>
          <w:szCs w:val="18"/>
        </w:rPr>
        <w:t>age 201</w:t>
      </w:r>
      <w:r w:rsidR="009D5F07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8A17AB">
        <w:rPr>
          <w:rFonts w:ascii="Arial" w:hAnsi="Arial" w:cs="Arial"/>
          <w:spacing w:val="-3"/>
          <w:sz w:val="18"/>
          <w:szCs w:val="18"/>
        </w:rPr>
        <w:t>October</w:t>
      </w:r>
      <w:r w:rsidR="00E04550">
        <w:rPr>
          <w:rFonts w:ascii="Arial" w:hAnsi="Arial" w:cs="Arial"/>
          <w:spacing w:val="-3"/>
          <w:sz w:val="18"/>
          <w:szCs w:val="18"/>
        </w:rPr>
        <w:t>-</w:t>
      </w:r>
      <w:r w:rsidR="00494494">
        <w:rPr>
          <w:rFonts w:ascii="Arial" w:hAnsi="Arial" w:cs="Arial"/>
          <w:spacing w:val="-3"/>
          <w:sz w:val="18"/>
          <w:szCs w:val="18"/>
        </w:rPr>
        <w:t>1</w:t>
      </w:r>
      <w:r w:rsidR="009D5F07">
        <w:rPr>
          <w:rFonts w:ascii="Arial" w:hAnsi="Arial" w:cs="Arial"/>
          <w:spacing w:val="-3"/>
          <w:sz w:val="18"/>
          <w:szCs w:val="18"/>
        </w:rPr>
        <w:t>8</w:t>
      </w:r>
      <w:r w:rsidR="00E04550">
        <w:rPr>
          <w:rFonts w:ascii="Arial" w:hAnsi="Arial" w:cs="Arial"/>
          <w:spacing w:val="-3"/>
          <w:sz w:val="18"/>
          <w:szCs w:val="18"/>
        </w:rPr>
        <w:t>, release 3.</w:t>
      </w:r>
      <w:r w:rsidR="00494494">
        <w:rPr>
          <w:rFonts w:ascii="Arial" w:hAnsi="Arial" w:cs="Arial"/>
          <w:spacing w:val="-3"/>
          <w:sz w:val="18"/>
          <w:szCs w:val="18"/>
        </w:rPr>
        <w:t>3</w:t>
      </w:r>
      <w:r w:rsidR="009D5F07">
        <w:rPr>
          <w:rFonts w:ascii="Arial" w:hAnsi="Arial" w:cs="Arial"/>
          <w:spacing w:val="-3"/>
          <w:sz w:val="18"/>
          <w:szCs w:val="18"/>
        </w:rPr>
        <w:t>4</w:t>
      </w:r>
      <w:r w:rsidRPr="00B45D93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19" w:history="1">
        <w:r w:rsidRPr="00B45D93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B45D93">
        <w:rPr>
          <w:rFonts w:ascii="Arial" w:hAnsi="Arial" w:cs="Arial"/>
          <w:spacing w:val="-3"/>
          <w:sz w:val="18"/>
          <w:szCs w:val="18"/>
        </w:rPr>
        <w:t>.</w:t>
      </w:r>
    </w:p>
    <w:p w14:paraId="3BE2CB5F" w14:textId="77777777" w:rsidR="00F75FB1" w:rsidRPr="00B45D93" w:rsidRDefault="0032674A" w:rsidP="00FD628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3"/>
          <w:sz w:val="18"/>
          <w:szCs w:val="18"/>
        </w:rPr>
      </w:pPr>
      <w:r w:rsidRPr="00B45D9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75FB1" w:rsidRPr="00B45D9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75FB1" w:rsidRPr="00B45D9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0" w:history="1">
        <w:r w:rsidR="00F75FB1" w:rsidRPr="00B45D93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F75FB1" w:rsidRPr="00B45D93">
        <w:rPr>
          <w:rFonts w:cs="Arial"/>
          <w:spacing w:val="-3"/>
          <w:sz w:val="18"/>
          <w:szCs w:val="18"/>
        </w:rPr>
        <w:t>.</w:t>
      </w:r>
    </w:p>
    <w:p w14:paraId="06A0CE16" w14:textId="7D5B1884" w:rsidR="00762E65" w:rsidRDefault="0032674A" w:rsidP="00FD6288">
      <w:pPr>
        <w:pStyle w:val="Sidfot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  <w:r w:rsidRPr="00E04550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="00762E65" w:rsidRPr="00BB1B3D">
        <w:rPr>
          <w:rFonts w:ascii="Arial" w:hAnsi="Arial"/>
          <w:sz w:val="18"/>
          <w:szCs w:val="18"/>
        </w:rPr>
        <w:t xml:space="preserve">The following </w:t>
      </w:r>
      <w:r w:rsidR="00762E65">
        <w:rPr>
          <w:rFonts w:ascii="Arial" w:hAnsi="Arial"/>
          <w:sz w:val="18"/>
          <w:szCs w:val="18"/>
        </w:rPr>
        <w:t xml:space="preserve">DQA1 </w:t>
      </w:r>
      <w:r w:rsidR="00762E65" w:rsidRPr="00BB1B3D">
        <w:rPr>
          <w:rFonts w:ascii="Arial" w:hAnsi="Arial"/>
          <w:sz w:val="18"/>
          <w:szCs w:val="18"/>
        </w:rPr>
        <w:t xml:space="preserve">primer mixes have two </w:t>
      </w:r>
      <w:r w:rsidR="00762E65" w:rsidRPr="00BB1B3D">
        <w:rPr>
          <w:rFonts w:ascii="Arial" w:hAnsi="Arial" w:cs="Arial"/>
          <w:sz w:val="18"/>
          <w:szCs w:val="18"/>
        </w:rPr>
        <w:t>or more product sizes:</w:t>
      </w:r>
    </w:p>
    <w:p w14:paraId="2AC8827B" w14:textId="49D233B4" w:rsidR="00BB437A" w:rsidRDefault="00BB437A" w:rsidP="00FD6288">
      <w:pPr>
        <w:pStyle w:val="Sidfot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9631" w:type="dxa"/>
        <w:tblInd w:w="340" w:type="dxa"/>
        <w:tblLayout w:type="fixed"/>
        <w:tblLook w:val="0020" w:firstRow="1" w:lastRow="0" w:firstColumn="0" w:lastColumn="0" w:noHBand="0" w:noVBand="0"/>
      </w:tblPr>
      <w:tblGrid>
        <w:gridCol w:w="1126"/>
        <w:gridCol w:w="1701"/>
        <w:gridCol w:w="6804"/>
      </w:tblGrid>
      <w:tr w:rsidR="00BB437A" w:rsidRPr="00BB437A" w14:paraId="0B08DA57" w14:textId="77777777" w:rsidTr="00FD62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1126" w:type="dxa"/>
          </w:tcPr>
          <w:p w14:paraId="3E3E1B27" w14:textId="77777777" w:rsidR="00BB437A" w:rsidRPr="00BB437A" w:rsidRDefault="00BB437A" w:rsidP="00FD6288">
            <w:pPr>
              <w:suppressAutoHyphens/>
              <w:spacing w:beforeLines="20" w:before="48"/>
              <w:ind w:left="284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B437A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701" w:type="dxa"/>
          </w:tcPr>
          <w:p w14:paraId="6FA478C3" w14:textId="21FEEDF2" w:rsidR="00BB437A" w:rsidRPr="00BB437A" w:rsidRDefault="00BB437A" w:rsidP="00FD6288">
            <w:pPr>
              <w:suppressAutoHyphens/>
              <w:spacing w:beforeLines="20" w:before="48"/>
              <w:ind w:left="284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B437A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6804" w:type="dxa"/>
          </w:tcPr>
          <w:p w14:paraId="5978D178" w14:textId="5D28912B" w:rsidR="00BB437A" w:rsidRPr="00BB437A" w:rsidRDefault="00BB437A" w:rsidP="00FD6288">
            <w:pPr>
              <w:suppressAutoHyphens/>
              <w:spacing w:beforeLines="20" w:before="48"/>
              <w:ind w:left="284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BB437A">
              <w:rPr>
                <w:rFonts w:cs="Arial"/>
                <w:color w:val="000000"/>
                <w:spacing w:val="-3"/>
                <w:sz w:val="18"/>
                <w:szCs w:val="18"/>
              </w:rPr>
              <w:t>Amplified DQA1</w:t>
            </w:r>
            <w:r w:rsidRPr="00BB437A">
              <w:rPr>
                <w:rFonts w:cs="Arial"/>
                <w:color w:val="000000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BB437A">
              <w:rPr>
                <w:rFonts w:cs="Arial"/>
                <w:color w:val="000000"/>
                <w:spacing w:val="-3"/>
                <w:sz w:val="18"/>
                <w:szCs w:val="18"/>
              </w:rPr>
              <w:t>alleles</w:t>
            </w:r>
          </w:p>
        </w:tc>
      </w:tr>
      <w:tr w:rsidR="00BB437A" w:rsidRPr="00BB437A" w14:paraId="78C16DE5" w14:textId="77777777" w:rsidTr="00FD62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6" w:type="dxa"/>
          </w:tcPr>
          <w:p w14:paraId="64A85B9F" w14:textId="7855F636" w:rsidR="00BB437A" w:rsidRPr="00BB437A" w:rsidRDefault="00BB437A" w:rsidP="00FD6288">
            <w:pPr>
              <w:suppressAutoHyphens/>
              <w:spacing w:before="6"/>
              <w:ind w:left="284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B437A">
              <w:rPr>
                <w:rFonts w:ascii="Arial" w:hAnsi="Arial"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701" w:type="dxa"/>
          </w:tcPr>
          <w:p w14:paraId="29CFE0CB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4FED1CFA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67D8C8B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6804" w:type="dxa"/>
          </w:tcPr>
          <w:p w14:paraId="04CAE364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5:01:01:01-05:01:02, 05:01:04-05:05:10, 05:05:12:01-05:09:01:02, 05:11:01:01-05:35:02, 05:37-05:50, 05:52-05:70</w:t>
            </w:r>
          </w:p>
          <w:p w14:paraId="76821DE2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1:10, 01:42, 05:37</w:t>
            </w:r>
          </w:p>
        </w:tc>
      </w:tr>
      <w:tr w:rsidR="00BB437A" w:rsidRPr="00BB437A" w14:paraId="5C971946" w14:textId="77777777" w:rsidTr="00FD628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6" w:type="dxa"/>
          </w:tcPr>
          <w:p w14:paraId="445F1FA4" w14:textId="3219E02B" w:rsidR="00BB437A" w:rsidRPr="00BB437A" w:rsidRDefault="00BB437A" w:rsidP="00FD6288">
            <w:pPr>
              <w:suppressAutoHyphens/>
              <w:spacing w:before="6"/>
              <w:ind w:left="284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B437A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701" w:type="dxa"/>
          </w:tcPr>
          <w:p w14:paraId="104DAD0C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0EF4705E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6804" w:type="dxa"/>
          </w:tcPr>
          <w:p w14:paraId="314C2C91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1:15N</w:t>
            </w:r>
          </w:p>
          <w:p w14:paraId="52568773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5:01:01:01-05:01:02, 05:01:04-05:03:02, 05:05:01:01-05:05:09, 05:05:11-05:09:01:02, 05:11:01:01-05:70</w:t>
            </w:r>
          </w:p>
        </w:tc>
      </w:tr>
      <w:tr w:rsidR="00BB437A" w:rsidRPr="00BB437A" w14:paraId="34CC6BC7" w14:textId="77777777" w:rsidTr="00FD62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6" w:type="dxa"/>
          </w:tcPr>
          <w:p w14:paraId="2D32528E" w14:textId="25B9A11F" w:rsidR="00BB437A" w:rsidRPr="00BB437A" w:rsidRDefault="00BB437A" w:rsidP="00FD6288">
            <w:pPr>
              <w:suppressAutoHyphens/>
              <w:spacing w:before="6"/>
              <w:ind w:left="284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B437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2 </w:t>
            </w:r>
          </w:p>
        </w:tc>
        <w:tc>
          <w:tcPr>
            <w:tcW w:w="1701" w:type="dxa"/>
          </w:tcPr>
          <w:p w14:paraId="7E95D3AB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54E64F44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6804" w:type="dxa"/>
          </w:tcPr>
          <w:p w14:paraId="00628C54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6:01:01:01-06:04</w:t>
            </w:r>
          </w:p>
          <w:p w14:paraId="5FAE179B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2:02N</w:t>
            </w:r>
          </w:p>
        </w:tc>
      </w:tr>
      <w:tr w:rsidR="00BB437A" w:rsidRPr="00BB437A" w14:paraId="2D24448D" w14:textId="77777777" w:rsidTr="00FD628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4"/>
        </w:trPr>
        <w:tc>
          <w:tcPr>
            <w:tcW w:w="1126" w:type="dxa"/>
          </w:tcPr>
          <w:p w14:paraId="68C14F8B" w14:textId="5D66F162" w:rsidR="00BB437A" w:rsidRPr="00BB437A" w:rsidRDefault="00BB437A" w:rsidP="00FD6288">
            <w:pPr>
              <w:suppressAutoHyphens/>
              <w:spacing w:before="6"/>
              <w:ind w:left="284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B437A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701" w:type="dxa"/>
          </w:tcPr>
          <w:p w14:paraId="5B15756A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61464F41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6804" w:type="dxa"/>
          </w:tcPr>
          <w:p w14:paraId="076948A0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 xml:space="preserve">*05:09:01:01-05:09:01:02 </w:t>
            </w:r>
          </w:p>
          <w:p w14:paraId="6D13D6CC" w14:textId="7429210A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1:07Q, 01:13, 01:24, 01:43, 05:49</w:t>
            </w:r>
          </w:p>
        </w:tc>
      </w:tr>
      <w:tr w:rsidR="00BB437A" w:rsidRPr="00BB437A" w14:paraId="2B8C378E" w14:textId="77777777" w:rsidTr="00FD62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6" w:type="dxa"/>
          </w:tcPr>
          <w:p w14:paraId="63669330" w14:textId="77777777" w:rsidR="00BB437A" w:rsidRPr="00BB437A" w:rsidRDefault="00BB437A" w:rsidP="00FD6288">
            <w:pPr>
              <w:suppressAutoHyphens/>
              <w:spacing w:before="6"/>
              <w:ind w:left="284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B437A">
              <w:rPr>
                <w:rFonts w:ascii="Arial" w:hAnsi="Arial"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701" w:type="dxa"/>
          </w:tcPr>
          <w:p w14:paraId="71297A97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5F50F11C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6804" w:type="dxa"/>
          </w:tcPr>
          <w:p w14:paraId="5FE2955D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1:08, 04:02, 06:02</w:t>
            </w:r>
          </w:p>
          <w:p w14:paraId="1288F784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1:12</w:t>
            </w:r>
          </w:p>
        </w:tc>
      </w:tr>
      <w:tr w:rsidR="00BB437A" w:rsidRPr="00BB437A" w14:paraId="48B48C0F" w14:textId="77777777" w:rsidTr="00FD628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1126" w:type="dxa"/>
          </w:tcPr>
          <w:p w14:paraId="3D3C09B2" w14:textId="1D3E4829" w:rsidR="00BB437A" w:rsidRPr="00BB437A" w:rsidRDefault="00BB437A" w:rsidP="00FD6288">
            <w:pPr>
              <w:suppressAutoHyphens/>
              <w:spacing w:before="6"/>
              <w:ind w:left="284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B437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27 </w:t>
            </w:r>
          </w:p>
        </w:tc>
        <w:tc>
          <w:tcPr>
            <w:tcW w:w="1701" w:type="dxa"/>
          </w:tcPr>
          <w:p w14:paraId="434CB39A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7092EECA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6804" w:type="dxa"/>
          </w:tcPr>
          <w:p w14:paraId="50E50C96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4:03N</w:t>
            </w:r>
          </w:p>
          <w:p w14:paraId="7E20BB0B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1:11</w:t>
            </w:r>
          </w:p>
        </w:tc>
      </w:tr>
      <w:tr w:rsidR="00BB437A" w:rsidRPr="00BB437A" w14:paraId="1E254FAE" w14:textId="77777777" w:rsidTr="00FD62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tcW w:w="1126" w:type="dxa"/>
          </w:tcPr>
          <w:p w14:paraId="516DE70D" w14:textId="2405F4A0" w:rsidR="00BB437A" w:rsidRPr="00BB437A" w:rsidRDefault="00BB437A" w:rsidP="00FD6288">
            <w:pPr>
              <w:suppressAutoHyphens/>
              <w:spacing w:before="6"/>
              <w:ind w:left="284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B437A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701" w:type="dxa"/>
          </w:tcPr>
          <w:p w14:paraId="0045C221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0F352EC1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6804" w:type="dxa"/>
          </w:tcPr>
          <w:p w14:paraId="2BAA8C5F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4:04</w:t>
            </w:r>
          </w:p>
          <w:p w14:paraId="48D7E97E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4</w:t>
            </w:r>
          </w:p>
        </w:tc>
      </w:tr>
      <w:tr w:rsidR="00BB437A" w:rsidRPr="00BB437A" w14:paraId="0B7AE4AB" w14:textId="77777777" w:rsidTr="00FD628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tcW w:w="1126" w:type="dxa"/>
          </w:tcPr>
          <w:p w14:paraId="186E95F0" w14:textId="79631173" w:rsidR="00BB437A" w:rsidRPr="00BB437A" w:rsidRDefault="00BB437A" w:rsidP="00FD6288">
            <w:pPr>
              <w:suppressAutoHyphens/>
              <w:spacing w:before="6"/>
              <w:ind w:left="284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B437A">
              <w:rPr>
                <w:rFonts w:ascii="Arial" w:hAnsi="Arial"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701" w:type="dxa"/>
          </w:tcPr>
          <w:p w14:paraId="657AD5DA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346AF8D8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</w:tc>
        <w:tc>
          <w:tcPr>
            <w:tcW w:w="6804" w:type="dxa"/>
          </w:tcPr>
          <w:p w14:paraId="5658A17F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5:02</w:t>
            </w:r>
          </w:p>
          <w:p w14:paraId="213864AC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3:04</w:t>
            </w:r>
          </w:p>
        </w:tc>
      </w:tr>
      <w:tr w:rsidR="00BB437A" w:rsidRPr="00BB437A" w14:paraId="08582678" w14:textId="77777777" w:rsidTr="00FD62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1126" w:type="dxa"/>
          </w:tcPr>
          <w:p w14:paraId="04A320DB" w14:textId="68A170B2" w:rsidR="00BB437A" w:rsidRPr="00BB437A" w:rsidRDefault="00BB437A" w:rsidP="00FD6288">
            <w:pPr>
              <w:suppressAutoHyphens/>
              <w:spacing w:before="6"/>
              <w:ind w:left="284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B437A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14:paraId="013035E6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31905ED8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6804" w:type="dxa"/>
          </w:tcPr>
          <w:p w14:paraId="518A85E6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5:11:01:01-05:11:01:02</w:t>
            </w:r>
          </w:p>
          <w:p w14:paraId="4A3FB038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5:06:01:01-05:06:01:03</w:t>
            </w:r>
          </w:p>
        </w:tc>
      </w:tr>
      <w:tr w:rsidR="00BB437A" w:rsidRPr="00BB437A" w14:paraId="607BD8FD" w14:textId="77777777" w:rsidTr="00FD628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84"/>
        </w:trPr>
        <w:tc>
          <w:tcPr>
            <w:tcW w:w="1126" w:type="dxa"/>
          </w:tcPr>
          <w:p w14:paraId="77A8321F" w14:textId="42327698" w:rsidR="00BB437A" w:rsidRPr="00BB437A" w:rsidRDefault="00BB437A" w:rsidP="00FD6288">
            <w:pPr>
              <w:suppressAutoHyphens/>
              <w:spacing w:before="6"/>
              <w:ind w:left="284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BB437A">
              <w:rPr>
                <w:rFonts w:ascii="Arial" w:hAnsi="Arial"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701" w:type="dxa"/>
          </w:tcPr>
          <w:p w14:paraId="0A97BCCF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7A331A40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6804" w:type="dxa"/>
          </w:tcPr>
          <w:p w14:paraId="5FA1125D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1:16N</w:t>
            </w:r>
          </w:p>
          <w:p w14:paraId="414A751E" w14:textId="77777777" w:rsidR="00BB437A" w:rsidRPr="00BB437A" w:rsidRDefault="00BB437A" w:rsidP="00FD6288">
            <w:pPr>
              <w:ind w:left="284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B437A">
              <w:rPr>
                <w:rFonts w:ascii="Arial" w:hAnsi="Arial" w:cs="Arial"/>
                <w:color w:val="000000"/>
                <w:sz w:val="18"/>
                <w:szCs w:val="18"/>
              </w:rPr>
              <w:t>*05:10</w:t>
            </w:r>
          </w:p>
        </w:tc>
      </w:tr>
    </w:tbl>
    <w:p w14:paraId="20166685" w14:textId="1667C5E6" w:rsidR="00BB437A" w:rsidRDefault="00BB437A" w:rsidP="00FD6288">
      <w:pPr>
        <w:pStyle w:val="Sidfot"/>
        <w:tabs>
          <w:tab w:val="clear" w:pos="4153"/>
          <w:tab w:val="clear" w:pos="8306"/>
        </w:tabs>
        <w:ind w:left="284" w:right="425"/>
        <w:jc w:val="both"/>
        <w:rPr>
          <w:rFonts w:ascii="Arial" w:hAnsi="Arial" w:cs="Arial"/>
          <w:sz w:val="18"/>
          <w:szCs w:val="18"/>
        </w:rPr>
      </w:pPr>
    </w:p>
    <w:p w14:paraId="553E29A4" w14:textId="77777777" w:rsidR="002B7733" w:rsidRDefault="002B7733" w:rsidP="00FD6288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</w:p>
    <w:p w14:paraId="6F723EFB" w14:textId="2D64D5B1" w:rsidR="002B7733" w:rsidRPr="002B7733" w:rsidRDefault="002B7733" w:rsidP="00FD6288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2B7733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416DB618" w14:textId="243ED6C3" w:rsidR="00B45D93" w:rsidRPr="00B45D93" w:rsidRDefault="00B45D93" w:rsidP="00FD6288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 w:rsidRPr="00B45D93">
        <w:rPr>
          <w:rFonts w:ascii="Arial" w:hAnsi="Arial" w:cs="Arial"/>
          <w:spacing w:val="-2"/>
          <w:sz w:val="18"/>
          <w:szCs w:val="18"/>
        </w:rPr>
        <w:t>w</w:t>
      </w:r>
      <w:r w:rsidR="002B7733">
        <w:rPr>
          <w:rFonts w:ascii="Arial" w:hAnsi="Arial" w:cs="Arial"/>
          <w:spacing w:val="-2"/>
          <w:sz w:val="18"/>
          <w:szCs w:val="18"/>
        </w:rPr>
        <w:t>:</w:t>
      </w:r>
      <w:r w:rsidRPr="00B45D93">
        <w:rPr>
          <w:rFonts w:ascii="Arial" w:hAnsi="Arial" w:cs="Arial"/>
          <w:spacing w:val="-2"/>
          <w:sz w:val="18"/>
          <w:szCs w:val="18"/>
        </w:rPr>
        <w:t xml:space="preserve"> may be weakly amplified.</w:t>
      </w:r>
    </w:p>
    <w:p w14:paraId="28EF9BCC" w14:textId="7EC9015B" w:rsidR="00B45D93" w:rsidRPr="00B45D93" w:rsidRDefault="00B45D93" w:rsidP="00FD6288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proofErr w:type="gramStart"/>
      <w:r w:rsidRPr="00B45D93">
        <w:rPr>
          <w:rFonts w:ascii="Arial" w:hAnsi="Arial" w:cs="Arial"/>
          <w:spacing w:val="-2"/>
          <w:sz w:val="18"/>
          <w:szCs w:val="18"/>
        </w:rPr>
        <w:t>?</w:t>
      </w:r>
      <w:r w:rsidR="002B7733">
        <w:rPr>
          <w:rFonts w:ascii="Arial" w:hAnsi="Arial" w:cs="Arial"/>
          <w:spacing w:val="-2"/>
          <w:sz w:val="18"/>
          <w:szCs w:val="18"/>
        </w:rPr>
        <w:t>:</w:t>
      </w:r>
      <w:proofErr w:type="gramEnd"/>
      <w:r w:rsidRPr="00B45D93">
        <w:rPr>
          <w:rFonts w:ascii="Arial" w:hAnsi="Arial" w:cs="Arial"/>
          <w:spacing w:val="-2"/>
          <w:sz w:val="18"/>
          <w:szCs w:val="18"/>
        </w:rPr>
        <w:t xml:space="preserve"> nucleotide sequence information not available for the primer matching sequence.</w:t>
      </w:r>
    </w:p>
    <w:sectPr w:rsidR="00B45D93" w:rsidRPr="00B45D93" w:rsidSect="00404567">
      <w:pgSz w:w="11907" w:h="16840" w:code="9"/>
      <w:pgMar w:top="1701" w:right="1134" w:bottom="1701" w:left="709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62B04" w14:textId="77777777" w:rsidR="00B3048C" w:rsidRDefault="00B3048C">
      <w:r>
        <w:separator/>
      </w:r>
    </w:p>
  </w:endnote>
  <w:endnote w:type="continuationSeparator" w:id="0">
    <w:p w14:paraId="07832D19" w14:textId="77777777" w:rsidR="00B3048C" w:rsidRDefault="00B30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B47B5" w14:textId="77777777" w:rsidR="00621F23" w:rsidRDefault="00621F23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B517B" w14:textId="77777777" w:rsidR="008433C1" w:rsidRDefault="008433C1" w:rsidP="008433C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1031B78D" w14:textId="77777777" w:rsidR="008433C1" w:rsidRPr="00834CB9" w:rsidRDefault="008433C1" w:rsidP="008433C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5E5B43DC" w14:textId="77777777" w:rsidR="008433C1" w:rsidRPr="00393C78" w:rsidRDefault="008433C1" w:rsidP="008433C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1BF08C9" w14:textId="60A395EC" w:rsidR="00835452" w:rsidRPr="00621F23" w:rsidRDefault="009B453F" w:rsidP="008433C1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2B4AC6">
      <w:rPr>
        <w:rFonts w:ascii="Arial" w:hAnsi="Arial" w:cs="Arial"/>
        <w:sz w:val="16"/>
        <w:szCs w:val="16"/>
      </w:rPr>
      <w:t>February</w:t>
    </w:r>
    <w:r>
      <w:rPr>
        <w:rFonts w:ascii="Arial" w:hAnsi="Arial" w:cs="Arial"/>
        <w:sz w:val="16"/>
        <w:szCs w:val="16"/>
      </w:rPr>
      <w:t xml:space="preserve"> 202</w:t>
    </w:r>
    <w:r w:rsidR="002B4AC6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CF899" w14:textId="77777777" w:rsidR="00621F23" w:rsidRDefault="00621F23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27C9A" w14:textId="77777777" w:rsidR="00B3048C" w:rsidRDefault="00B3048C">
      <w:r>
        <w:separator/>
      </w:r>
    </w:p>
  </w:footnote>
  <w:footnote w:type="continuationSeparator" w:id="0">
    <w:p w14:paraId="6421618D" w14:textId="77777777" w:rsidR="00B3048C" w:rsidRDefault="00B30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94F6F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5F92D5E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ED7F88" w14:paraId="32B304EE" w14:textId="77777777" w:rsidTr="00015665">
      <w:trPr>
        <w:trHeight w:val="284"/>
      </w:trPr>
      <w:tc>
        <w:tcPr>
          <w:tcW w:w="3156" w:type="dxa"/>
          <w:vMerge w:val="restart"/>
          <w:vAlign w:val="center"/>
        </w:tcPr>
        <w:p w14:paraId="66E372A4" w14:textId="7777777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4B0D9C0B" wp14:editId="64282AA2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3EB1EBF3" w14:textId="7777777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4AB5921B" w14:textId="7777777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ED7F88" w14:paraId="3504AC04" w14:textId="77777777" w:rsidTr="00015665">
      <w:tc>
        <w:tcPr>
          <w:tcW w:w="3156" w:type="dxa"/>
          <w:vMerge/>
          <w:vAlign w:val="center"/>
        </w:tcPr>
        <w:p w14:paraId="18D0E040" w14:textId="7777777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2037BD29" w14:textId="085F668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DQA1</w:t>
          </w:r>
        </w:p>
      </w:tc>
      <w:tc>
        <w:tcPr>
          <w:tcW w:w="3266" w:type="dxa"/>
          <w:gridSpan w:val="2"/>
          <w:vAlign w:val="center"/>
        </w:tcPr>
        <w:p w14:paraId="1560936E" w14:textId="0A3E73F8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="00EF59D6">
            <w:rPr>
              <w:rFonts w:ascii="Arial" w:hAnsi="Arial"/>
              <w:sz w:val="20"/>
              <w:szCs w:val="20"/>
            </w:rPr>
            <w:t xml:space="preserve"> 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ED7F88" w14:paraId="3C8C7A68" w14:textId="77777777" w:rsidTr="00015665">
      <w:trPr>
        <w:trHeight w:val="217"/>
      </w:trPr>
      <w:tc>
        <w:tcPr>
          <w:tcW w:w="3156" w:type="dxa"/>
          <w:vMerge/>
          <w:vAlign w:val="center"/>
        </w:tcPr>
        <w:p w14:paraId="0F47F31E" w14:textId="7777777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56467B52" w14:textId="41EAE408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01.231-24/04, -24u/04u</w:t>
          </w:r>
        </w:p>
      </w:tc>
      <w:tc>
        <w:tcPr>
          <w:tcW w:w="3266" w:type="dxa"/>
          <w:gridSpan w:val="2"/>
        </w:tcPr>
        <w:p w14:paraId="68F5E62F" w14:textId="77777777" w:rsidR="00ED7F88" w:rsidRDefault="00ED7F88" w:rsidP="00ED7F88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ED7F88" w14:paraId="6A514694" w14:textId="77777777" w:rsidTr="00015665">
      <w:trPr>
        <w:trHeight w:val="74"/>
      </w:trPr>
      <w:tc>
        <w:tcPr>
          <w:tcW w:w="3156" w:type="dxa"/>
          <w:vMerge/>
          <w:vAlign w:val="center"/>
        </w:tcPr>
        <w:p w14:paraId="7440BFBF" w14:textId="7777777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7308E5AA" w14:textId="7C6D5071" w:rsidR="00ED7F88" w:rsidRPr="003C32C2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 w:rsidRPr="00ED7F88">
            <w:rPr>
              <w:rFonts w:ascii="Arial" w:hAnsi="Arial"/>
              <w:b/>
              <w:bCs/>
              <w:sz w:val="20"/>
              <w:szCs w:val="20"/>
            </w:rPr>
            <w:t>6</w:t>
          </w:r>
          <w:r w:rsidR="002B4AC6">
            <w:rPr>
              <w:rFonts w:ascii="Arial" w:hAnsi="Arial"/>
              <w:b/>
              <w:bCs/>
              <w:sz w:val="20"/>
              <w:szCs w:val="20"/>
            </w:rPr>
            <w:t>R7</w:t>
          </w:r>
        </w:p>
      </w:tc>
      <w:tc>
        <w:tcPr>
          <w:tcW w:w="3266" w:type="dxa"/>
          <w:gridSpan w:val="2"/>
          <w:vAlign w:val="center"/>
        </w:tcPr>
        <w:p w14:paraId="375F9E86" w14:textId="77777777" w:rsidR="00ED7F88" w:rsidRDefault="00ED7F88" w:rsidP="00ED7F88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42A53122" w14:textId="043A3C9C" w:rsidR="00AC4A00" w:rsidRPr="00350EC7" w:rsidRDefault="00AC4A00" w:rsidP="00AC4A00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u w:val="singl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1C7AA" w14:textId="77777777" w:rsidR="00621F23" w:rsidRDefault="00621F23">
    <w:pPr>
      <w:pStyle w:val="Sidhuvu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5552A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AE0E056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200558763">
    <w:abstractNumId w:val="4"/>
  </w:num>
  <w:num w:numId="2" w16cid:durableId="973372135">
    <w:abstractNumId w:val="5"/>
  </w:num>
  <w:num w:numId="3" w16cid:durableId="1485123949">
    <w:abstractNumId w:val="3"/>
  </w:num>
  <w:num w:numId="4" w16cid:durableId="1279683551">
    <w:abstractNumId w:val="0"/>
  </w:num>
  <w:num w:numId="5" w16cid:durableId="229117962">
    <w:abstractNumId w:val="1"/>
  </w:num>
  <w:num w:numId="6" w16cid:durableId="12221305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788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jW3sLQwMTGwNDJU0lEKTi0uzszPAykwrQUAFCInqiwAAAA="/>
  </w:docVars>
  <w:rsids>
    <w:rsidRoot w:val="001010A3"/>
    <w:rsid w:val="00001DAD"/>
    <w:rsid w:val="00003ADC"/>
    <w:rsid w:val="00012D10"/>
    <w:rsid w:val="00020579"/>
    <w:rsid w:val="00020EA2"/>
    <w:rsid w:val="00024005"/>
    <w:rsid w:val="00024ADB"/>
    <w:rsid w:val="0003770A"/>
    <w:rsid w:val="0005415B"/>
    <w:rsid w:val="00057351"/>
    <w:rsid w:val="0005751C"/>
    <w:rsid w:val="00060484"/>
    <w:rsid w:val="00072FF0"/>
    <w:rsid w:val="00073075"/>
    <w:rsid w:val="00073EB6"/>
    <w:rsid w:val="00076077"/>
    <w:rsid w:val="00076D91"/>
    <w:rsid w:val="00085E00"/>
    <w:rsid w:val="0009679C"/>
    <w:rsid w:val="000C6452"/>
    <w:rsid w:val="000C7605"/>
    <w:rsid w:val="000D590A"/>
    <w:rsid w:val="000E2B25"/>
    <w:rsid w:val="000F1A4F"/>
    <w:rsid w:val="000F3C01"/>
    <w:rsid w:val="000F6F6F"/>
    <w:rsid w:val="001010A3"/>
    <w:rsid w:val="00110025"/>
    <w:rsid w:val="00111884"/>
    <w:rsid w:val="00125072"/>
    <w:rsid w:val="001269C6"/>
    <w:rsid w:val="001400E2"/>
    <w:rsid w:val="001507C0"/>
    <w:rsid w:val="00153748"/>
    <w:rsid w:val="001579AA"/>
    <w:rsid w:val="00162A62"/>
    <w:rsid w:val="00172075"/>
    <w:rsid w:val="0017279B"/>
    <w:rsid w:val="00177371"/>
    <w:rsid w:val="00181075"/>
    <w:rsid w:val="00183A42"/>
    <w:rsid w:val="0019307E"/>
    <w:rsid w:val="00197BB8"/>
    <w:rsid w:val="001A24A8"/>
    <w:rsid w:val="001A2D4D"/>
    <w:rsid w:val="001A54D0"/>
    <w:rsid w:val="001B0A47"/>
    <w:rsid w:val="001B140D"/>
    <w:rsid w:val="001B5EB6"/>
    <w:rsid w:val="001C0083"/>
    <w:rsid w:val="001C41DC"/>
    <w:rsid w:val="001D2FA4"/>
    <w:rsid w:val="001D5F6D"/>
    <w:rsid w:val="001E10CF"/>
    <w:rsid w:val="001E6D28"/>
    <w:rsid w:val="001F1BFE"/>
    <w:rsid w:val="001F3F6C"/>
    <w:rsid w:val="001F6847"/>
    <w:rsid w:val="00204DA6"/>
    <w:rsid w:val="0021200A"/>
    <w:rsid w:val="002144EA"/>
    <w:rsid w:val="00214D0C"/>
    <w:rsid w:val="002258C5"/>
    <w:rsid w:val="0023036E"/>
    <w:rsid w:val="00234FAB"/>
    <w:rsid w:val="00236AD7"/>
    <w:rsid w:val="00251C5E"/>
    <w:rsid w:val="00253280"/>
    <w:rsid w:val="00253E9E"/>
    <w:rsid w:val="00255414"/>
    <w:rsid w:val="002564FF"/>
    <w:rsid w:val="002600CD"/>
    <w:rsid w:val="00260338"/>
    <w:rsid w:val="002673DF"/>
    <w:rsid w:val="00272610"/>
    <w:rsid w:val="00277149"/>
    <w:rsid w:val="00280E4E"/>
    <w:rsid w:val="00280F08"/>
    <w:rsid w:val="002859A3"/>
    <w:rsid w:val="00292BC5"/>
    <w:rsid w:val="00295ACC"/>
    <w:rsid w:val="002B4AC6"/>
    <w:rsid w:val="002B6BBC"/>
    <w:rsid w:val="002B7733"/>
    <w:rsid w:val="002C23CF"/>
    <w:rsid w:val="002C2939"/>
    <w:rsid w:val="002D707A"/>
    <w:rsid w:val="002D73C8"/>
    <w:rsid w:val="002E4D12"/>
    <w:rsid w:val="002F3F1E"/>
    <w:rsid w:val="002F52F1"/>
    <w:rsid w:val="00302576"/>
    <w:rsid w:val="00310290"/>
    <w:rsid w:val="003151FC"/>
    <w:rsid w:val="003201D4"/>
    <w:rsid w:val="00320C08"/>
    <w:rsid w:val="0032674A"/>
    <w:rsid w:val="003313F5"/>
    <w:rsid w:val="00331CF6"/>
    <w:rsid w:val="003367B4"/>
    <w:rsid w:val="00337E3A"/>
    <w:rsid w:val="003444B4"/>
    <w:rsid w:val="00350EC7"/>
    <w:rsid w:val="00354386"/>
    <w:rsid w:val="00365D52"/>
    <w:rsid w:val="00367914"/>
    <w:rsid w:val="00373E47"/>
    <w:rsid w:val="00375239"/>
    <w:rsid w:val="00376026"/>
    <w:rsid w:val="00382BE4"/>
    <w:rsid w:val="0038376A"/>
    <w:rsid w:val="003906FC"/>
    <w:rsid w:val="00394917"/>
    <w:rsid w:val="003A203F"/>
    <w:rsid w:val="003A4BC4"/>
    <w:rsid w:val="003B6C5B"/>
    <w:rsid w:val="003C2DDF"/>
    <w:rsid w:val="003C5374"/>
    <w:rsid w:val="003C576F"/>
    <w:rsid w:val="003C60D3"/>
    <w:rsid w:val="003C6B49"/>
    <w:rsid w:val="003D0837"/>
    <w:rsid w:val="003D0DEE"/>
    <w:rsid w:val="003D6E23"/>
    <w:rsid w:val="003E274F"/>
    <w:rsid w:val="003F2D05"/>
    <w:rsid w:val="003F5860"/>
    <w:rsid w:val="00402C50"/>
    <w:rsid w:val="00404567"/>
    <w:rsid w:val="00407D97"/>
    <w:rsid w:val="00415B93"/>
    <w:rsid w:val="004220AC"/>
    <w:rsid w:val="00440FFA"/>
    <w:rsid w:val="00441900"/>
    <w:rsid w:val="00450478"/>
    <w:rsid w:val="004637DE"/>
    <w:rsid w:val="00471F00"/>
    <w:rsid w:val="0047410E"/>
    <w:rsid w:val="00481119"/>
    <w:rsid w:val="00486CFF"/>
    <w:rsid w:val="00493D14"/>
    <w:rsid w:val="00494494"/>
    <w:rsid w:val="004B28F2"/>
    <w:rsid w:val="004C72AD"/>
    <w:rsid w:val="004D277F"/>
    <w:rsid w:val="004D46E1"/>
    <w:rsid w:val="004E1E7A"/>
    <w:rsid w:val="004E55F5"/>
    <w:rsid w:val="004F3A3A"/>
    <w:rsid w:val="004F5DC6"/>
    <w:rsid w:val="00503481"/>
    <w:rsid w:val="00511D00"/>
    <w:rsid w:val="00512069"/>
    <w:rsid w:val="00512A4B"/>
    <w:rsid w:val="00525CD5"/>
    <w:rsid w:val="00532C20"/>
    <w:rsid w:val="0055075C"/>
    <w:rsid w:val="00553F26"/>
    <w:rsid w:val="0055676E"/>
    <w:rsid w:val="005638B4"/>
    <w:rsid w:val="005658AC"/>
    <w:rsid w:val="00571E25"/>
    <w:rsid w:val="0059269D"/>
    <w:rsid w:val="005B1B96"/>
    <w:rsid w:val="005C3203"/>
    <w:rsid w:val="005C6D9C"/>
    <w:rsid w:val="005C7EB4"/>
    <w:rsid w:val="005D1A1B"/>
    <w:rsid w:val="005E19A0"/>
    <w:rsid w:val="005E5E01"/>
    <w:rsid w:val="005F150D"/>
    <w:rsid w:val="005F2147"/>
    <w:rsid w:val="00607B65"/>
    <w:rsid w:val="006132E4"/>
    <w:rsid w:val="006148F4"/>
    <w:rsid w:val="00621F23"/>
    <w:rsid w:val="006223A5"/>
    <w:rsid w:val="00624681"/>
    <w:rsid w:val="006363C8"/>
    <w:rsid w:val="006479D6"/>
    <w:rsid w:val="006544CF"/>
    <w:rsid w:val="006661C0"/>
    <w:rsid w:val="00667291"/>
    <w:rsid w:val="00674121"/>
    <w:rsid w:val="0068440A"/>
    <w:rsid w:val="00686988"/>
    <w:rsid w:val="00692F6C"/>
    <w:rsid w:val="006972EC"/>
    <w:rsid w:val="006A2F3F"/>
    <w:rsid w:val="006B0C04"/>
    <w:rsid w:val="006B0D0E"/>
    <w:rsid w:val="006B3E1A"/>
    <w:rsid w:val="006B6103"/>
    <w:rsid w:val="006B6E3F"/>
    <w:rsid w:val="006C4083"/>
    <w:rsid w:val="006C5A92"/>
    <w:rsid w:val="006C751F"/>
    <w:rsid w:val="006D1E72"/>
    <w:rsid w:val="006D4350"/>
    <w:rsid w:val="006D6F17"/>
    <w:rsid w:val="006E14C9"/>
    <w:rsid w:val="006E33AB"/>
    <w:rsid w:val="006E7A32"/>
    <w:rsid w:val="006F139A"/>
    <w:rsid w:val="006F3D45"/>
    <w:rsid w:val="00700747"/>
    <w:rsid w:val="00703B29"/>
    <w:rsid w:val="00705C65"/>
    <w:rsid w:val="00713D9A"/>
    <w:rsid w:val="00714447"/>
    <w:rsid w:val="00734CF1"/>
    <w:rsid w:val="00735572"/>
    <w:rsid w:val="0075152E"/>
    <w:rsid w:val="00752213"/>
    <w:rsid w:val="0075310A"/>
    <w:rsid w:val="0075468C"/>
    <w:rsid w:val="00762E65"/>
    <w:rsid w:val="007713C6"/>
    <w:rsid w:val="007765F8"/>
    <w:rsid w:val="00785012"/>
    <w:rsid w:val="00786036"/>
    <w:rsid w:val="0079135B"/>
    <w:rsid w:val="00796E2D"/>
    <w:rsid w:val="007A1CE6"/>
    <w:rsid w:val="007A2977"/>
    <w:rsid w:val="007C0077"/>
    <w:rsid w:val="007D3A51"/>
    <w:rsid w:val="007E365B"/>
    <w:rsid w:val="007E7A46"/>
    <w:rsid w:val="007F03B4"/>
    <w:rsid w:val="00800303"/>
    <w:rsid w:val="008064A3"/>
    <w:rsid w:val="008111DA"/>
    <w:rsid w:val="00811EBA"/>
    <w:rsid w:val="0081448E"/>
    <w:rsid w:val="00814ED3"/>
    <w:rsid w:val="00835452"/>
    <w:rsid w:val="008362EF"/>
    <w:rsid w:val="00837BC0"/>
    <w:rsid w:val="00840C60"/>
    <w:rsid w:val="008433C1"/>
    <w:rsid w:val="00852047"/>
    <w:rsid w:val="00863222"/>
    <w:rsid w:val="008650CB"/>
    <w:rsid w:val="00873B42"/>
    <w:rsid w:val="0088058D"/>
    <w:rsid w:val="008872EB"/>
    <w:rsid w:val="00891CFF"/>
    <w:rsid w:val="008A17AB"/>
    <w:rsid w:val="008B674C"/>
    <w:rsid w:val="008C2E0A"/>
    <w:rsid w:val="008C3A0F"/>
    <w:rsid w:val="008D4624"/>
    <w:rsid w:val="008F055B"/>
    <w:rsid w:val="008F068B"/>
    <w:rsid w:val="009128A4"/>
    <w:rsid w:val="0091530B"/>
    <w:rsid w:val="00915467"/>
    <w:rsid w:val="00920DB9"/>
    <w:rsid w:val="00933390"/>
    <w:rsid w:val="00940097"/>
    <w:rsid w:val="009456AE"/>
    <w:rsid w:val="0095315F"/>
    <w:rsid w:val="00964437"/>
    <w:rsid w:val="00965212"/>
    <w:rsid w:val="00965933"/>
    <w:rsid w:val="00971D2A"/>
    <w:rsid w:val="00980262"/>
    <w:rsid w:val="009817BC"/>
    <w:rsid w:val="009832F2"/>
    <w:rsid w:val="00986CCA"/>
    <w:rsid w:val="00990FA4"/>
    <w:rsid w:val="00994958"/>
    <w:rsid w:val="009A0BDC"/>
    <w:rsid w:val="009A5AD0"/>
    <w:rsid w:val="009A7BDB"/>
    <w:rsid w:val="009B453F"/>
    <w:rsid w:val="009C2C40"/>
    <w:rsid w:val="009D5F07"/>
    <w:rsid w:val="009E1C42"/>
    <w:rsid w:val="009E6698"/>
    <w:rsid w:val="009F00DE"/>
    <w:rsid w:val="00A00FC4"/>
    <w:rsid w:val="00A046AF"/>
    <w:rsid w:val="00A06E76"/>
    <w:rsid w:val="00A13435"/>
    <w:rsid w:val="00A214BE"/>
    <w:rsid w:val="00A25F6F"/>
    <w:rsid w:val="00A27C52"/>
    <w:rsid w:val="00A4288E"/>
    <w:rsid w:val="00A4343D"/>
    <w:rsid w:val="00A44459"/>
    <w:rsid w:val="00A46239"/>
    <w:rsid w:val="00A50614"/>
    <w:rsid w:val="00A6188C"/>
    <w:rsid w:val="00A715E1"/>
    <w:rsid w:val="00A725F0"/>
    <w:rsid w:val="00A7677C"/>
    <w:rsid w:val="00A812C9"/>
    <w:rsid w:val="00A905BF"/>
    <w:rsid w:val="00A916D7"/>
    <w:rsid w:val="00A93EF0"/>
    <w:rsid w:val="00AA01BA"/>
    <w:rsid w:val="00AA240A"/>
    <w:rsid w:val="00AB2381"/>
    <w:rsid w:val="00AB5CFB"/>
    <w:rsid w:val="00AC45BE"/>
    <w:rsid w:val="00AC4A00"/>
    <w:rsid w:val="00AC682F"/>
    <w:rsid w:val="00AD029E"/>
    <w:rsid w:val="00AD1AE6"/>
    <w:rsid w:val="00AD51C7"/>
    <w:rsid w:val="00AE11DC"/>
    <w:rsid w:val="00AE51B8"/>
    <w:rsid w:val="00AF0CB9"/>
    <w:rsid w:val="00AF0FF6"/>
    <w:rsid w:val="00AF1C2B"/>
    <w:rsid w:val="00B01989"/>
    <w:rsid w:val="00B03A41"/>
    <w:rsid w:val="00B050F0"/>
    <w:rsid w:val="00B065C6"/>
    <w:rsid w:val="00B075AE"/>
    <w:rsid w:val="00B11130"/>
    <w:rsid w:val="00B156D2"/>
    <w:rsid w:val="00B24C50"/>
    <w:rsid w:val="00B256EF"/>
    <w:rsid w:val="00B2771C"/>
    <w:rsid w:val="00B3048C"/>
    <w:rsid w:val="00B306EB"/>
    <w:rsid w:val="00B40077"/>
    <w:rsid w:val="00B45264"/>
    <w:rsid w:val="00B45D93"/>
    <w:rsid w:val="00B52EEB"/>
    <w:rsid w:val="00B57E1C"/>
    <w:rsid w:val="00B82B42"/>
    <w:rsid w:val="00B90DF6"/>
    <w:rsid w:val="00B91F6C"/>
    <w:rsid w:val="00B94A46"/>
    <w:rsid w:val="00BA0EA1"/>
    <w:rsid w:val="00BA3B02"/>
    <w:rsid w:val="00BB437A"/>
    <w:rsid w:val="00BB6181"/>
    <w:rsid w:val="00BB6999"/>
    <w:rsid w:val="00BC07CD"/>
    <w:rsid w:val="00BC41B2"/>
    <w:rsid w:val="00BC7505"/>
    <w:rsid w:val="00BD04A7"/>
    <w:rsid w:val="00BD5505"/>
    <w:rsid w:val="00BE178D"/>
    <w:rsid w:val="00BE61F6"/>
    <w:rsid w:val="00BE6D57"/>
    <w:rsid w:val="00C12E98"/>
    <w:rsid w:val="00C17711"/>
    <w:rsid w:val="00C20306"/>
    <w:rsid w:val="00C23111"/>
    <w:rsid w:val="00C412D5"/>
    <w:rsid w:val="00C42001"/>
    <w:rsid w:val="00C4480F"/>
    <w:rsid w:val="00C46768"/>
    <w:rsid w:val="00C5100D"/>
    <w:rsid w:val="00C52365"/>
    <w:rsid w:val="00C55EBA"/>
    <w:rsid w:val="00C64B25"/>
    <w:rsid w:val="00C66DF6"/>
    <w:rsid w:val="00C7247F"/>
    <w:rsid w:val="00C76A11"/>
    <w:rsid w:val="00C808C5"/>
    <w:rsid w:val="00C90D9A"/>
    <w:rsid w:val="00C9135C"/>
    <w:rsid w:val="00C92C07"/>
    <w:rsid w:val="00C96752"/>
    <w:rsid w:val="00C97D6B"/>
    <w:rsid w:val="00CB37C0"/>
    <w:rsid w:val="00CB7E86"/>
    <w:rsid w:val="00CC1A52"/>
    <w:rsid w:val="00CD08AB"/>
    <w:rsid w:val="00CD0DD9"/>
    <w:rsid w:val="00CD5F2A"/>
    <w:rsid w:val="00CD76A9"/>
    <w:rsid w:val="00CD7A67"/>
    <w:rsid w:val="00CE0D67"/>
    <w:rsid w:val="00CE70A6"/>
    <w:rsid w:val="00D02421"/>
    <w:rsid w:val="00D0558E"/>
    <w:rsid w:val="00D062A9"/>
    <w:rsid w:val="00D06B65"/>
    <w:rsid w:val="00D15949"/>
    <w:rsid w:val="00D2686C"/>
    <w:rsid w:val="00D3149A"/>
    <w:rsid w:val="00D44288"/>
    <w:rsid w:val="00D447E1"/>
    <w:rsid w:val="00D463FE"/>
    <w:rsid w:val="00D541A3"/>
    <w:rsid w:val="00D555CC"/>
    <w:rsid w:val="00D6181A"/>
    <w:rsid w:val="00D80DE4"/>
    <w:rsid w:val="00D81AEB"/>
    <w:rsid w:val="00D87A0B"/>
    <w:rsid w:val="00DA0250"/>
    <w:rsid w:val="00DA7F6E"/>
    <w:rsid w:val="00DB4CD8"/>
    <w:rsid w:val="00DC16B2"/>
    <w:rsid w:val="00DC525C"/>
    <w:rsid w:val="00DC5A58"/>
    <w:rsid w:val="00DC7602"/>
    <w:rsid w:val="00DD2164"/>
    <w:rsid w:val="00DD2F69"/>
    <w:rsid w:val="00DD4431"/>
    <w:rsid w:val="00DD5950"/>
    <w:rsid w:val="00DD70AD"/>
    <w:rsid w:val="00DD7E85"/>
    <w:rsid w:val="00DE323B"/>
    <w:rsid w:val="00DF69DE"/>
    <w:rsid w:val="00E04550"/>
    <w:rsid w:val="00E04950"/>
    <w:rsid w:val="00E05DEF"/>
    <w:rsid w:val="00E17A54"/>
    <w:rsid w:val="00E26931"/>
    <w:rsid w:val="00E34EBF"/>
    <w:rsid w:val="00E36348"/>
    <w:rsid w:val="00E3713B"/>
    <w:rsid w:val="00E4215E"/>
    <w:rsid w:val="00E43E9F"/>
    <w:rsid w:val="00E44F7D"/>
    <w:rsid w:val="00E51B64"/>
    <w:rsid w:val="00E556A8"/>
    <w:rsid w:val="00E76C81"/>
    <w:rsid w:val="00E84D6E"/>
    <w:rsid w:val="00E861FF"/>
    <w:rsid w:val="00E94CA6"/>
    <w:rsid w:val="00E97822"/>
    <w:rsid w:val="00EB2D16"/>
    <w:rsid w:val="00EC742E"/>
    <w:rsid w:val="00ED1567"/>
    <w:rsid w:val="00ED24B9"/>
    <w:rsid w:val="00ED2851"/>
    <w:rsid w:val="00ED4E89"/>
    <w:rsid w:val="00ED7F88"/>
    <w:rsid w:val="00EE4C0F"/>
    <w:rsid w:val="00EE637A"/>
    <w:rsid w:val="00EF59D6"/>
    <w:rsid w:val="00EF7511"/>
    <w:rsid w:val="00F030E7"/>
    <w:rsid w:val="00F0454B"/>
    <w:rsid w:val="00F07082"/>
    <w:rsid w:val="00F157DD"/>
    <w:rsid w:val="00F16615"/>
    <w:rsid w:val="00F21DB6"/>
    <w:rsid w:val="00F24527"/>
    <w:rsid w:val="00F2517A"/>
    <w:rsid w:val="00F5280B"/>
    <w:rsid w:val="00F57236"/>
    <w:rsid w:val="00F63E15"/>
    <w:rsid w:val="00F66008"/>
    <w:rsid w:val="00F70EE0"/>
    <w:rsid w:val="00F72135"/>
    <w:rsid w:val="00F75FB1"/>
    <w:rsid w:val="00F76880"/>
    <w:rsid w:val="00FA2A88"/>
    <w:rsid w:val="00FB46C6"/>
    <w:rsid w:val="00FB5D47"/>
    <w:rsid w:val="00FB69BE"/>
    <w:rsid w:val="00FB6E97"/>
    <w:rsid w:val="00FD23D7"/>
    <w:rsid w:val="00FD6288"/>
    <w:rsid w:val="00FF01BD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8849"/>
    <o:shapelayout v:ext="edit">
      <o:idmap v:ext="edit" data="1"/>
    </o:shapelayout>
  </w:shapeDefaults>
  <w:decimalSymbol w:val=","/>
  <w:listSeparator w:val=";"/>
  <w14:docId w14:val="65433443"/>
  <w15:chartTrackingRefBased/>
  <w15:docId w15:val="{14F34013-5F30-4FF9-985E-D181FA7E6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customStyle="1" w:styleId="PI">
    <w:name w:val="PI"/>
    <w:basedOn w:val="Beskrivning"/>
    <w:link w:val="PIChar"/>
    <w:qFormat/>
    <w:rsid w:val="00494494"/>
    <w:rPr>
      <w:rFonts w:ascii="Arial" w:hAnsi="Arial" w:cs="Arial"/>
      <w:b/>
      <w:i w:val="0"/>
      <w:color w:val="000000" w:themeColor="text1"/>
      <w:spacing w:val="-2"/>
      <w:sz w:val="20"/>
      <w:vertAlign w:val="superscript"/>
      <w:lang w:eastAsia="sv-SE"/>
    </w:rPr>
  </w:style>
  <w:style w:type="character" w:customStyle="1" w:styleId="PIChar">
    <w:name w:val="PI Char"/>
    <w:basedOn w:val="Standardstycketeckensnitt"/>
    <w:link w:val="PI"/>
    <w:rsid w:val="00494494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paragraph" w:styleId="Beskrivning">
    <w:name w:val="caption"/>
    <w:basedOn w:val="Normal"/>
    <w:next w:val="Normal"/>
    <w:link w:val="BeskrivningChar"/>
    <w:unhideWhenUsed/>
    <w:qFormat/>
    <w:rsid w:val="00494494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BeskrivningChar">
    <w:name w:val="Beskrivning Char"/>
    <w:basedOn w:val="Standardstycketeckensnitt"/>
    <w:link w:val="Beskrivning"/>
    <w:rsid w:val="00C97D6B"/>
    <w:rPr>
      <w:i/>
      <w:iCs/>
      <w:color w:val="44546A" w:themeColor="text2"/>
      <w:sz w:val="18"/>
      <w:szCs w:val="18"/>
      <w:lang w:val="en-US" w:eastAsia="en-US"/>
    </w:rPr>
  </w:style>
  <w:style w:type="character" w:customStyle="1" w:styleId="SidhuvudChar">
    <w:name w:val="Sidhuvud Char"/>
    <w:link w:val="Sidhuvud"/>
    <w:rsid w:val="00ED7F88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ED7F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0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10" Type="http://schemas.openxmlformats.org/officeDocument/2006/relationships/footer" Target="footer1.xml"/><Relationship Id="rId19" Type="http://schemas.openxmlformats.org/officeDocument/2006/relationships/hyperlink" Target="http://www.ebi.ac.uk/imgt/hla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30D6D3-F5A4-4F7E-91D0-0BFF7C7A0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374</Words>
  <Characters>2456</Characters>
  <Application>Microsoft Office Word</Application>
  <DocSecurity>0</DocSecurity>
  <Lines>20</Lines>
  <Paragraphs>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2825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7</cp:revision>
  <cp:lastPrinted>2023-02-24T13:48:00Z</cp:lastPrinted>
  <dcterms:created xsi:type="dcterms:W3CDTF">2023-02-24T13:20:00Z</dcterms:created>
  <dcterms:modified xsi:type="dcterms:W3CDTF">2023-03-09T07:18:00Z</dcterms:modified>
</cp:coreProperties>
</file>